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A2008" w:rsidRDefault="002F6653">
      <w:pPr>
        <w:pStyle w:val="Normal1"/>
        <w:ind w:right="6"/>
        <w:jc w:val="center"/>
        <w:rPr>
          <w:rFonts w:ascii="Arial" w:eastAsia="Arial" w:hAnsi="Arial" w:cs="Arial"/>
          <w:sz w:val="26"/>
          <w:szCs w:val="26"/>
        </w:rPr>
      </w:pPr>
      <w:r>
        <w:rPr>
          <w:rFonts w:ascii="Arial" w:eastAsia="Arial" w:hAnsi="Arial" w:cs="Arial"/>
          <w:sz w:val="26"/>
          <w:szCs w:val="26"/>
        </w:rPr>
        <w:t>Teaching Guidelines for</w:t>
      </w:r>
    </w:p>
    <w:p w:rsidR="006A2008" w:rsidRDefault="002F6653">
      <w:pPr>
        <w:pStyle w:val="Normal1"/>
        <w:pBdr>
          <w:bottom w:val="single" w:sz="4" w:space="9" w:color="auto"/>
        </w:pBdr>
        <w:spacing w:before="120"/>
        <w:ind w:right="6"/>
        <w:jc w:val="center"/>
        <w:rPr>
          <w:rFonts w:ascii="Arial" w:eastAsia="Arial" w:hAnsi="Arial" w:cs="Arial"/>
          <w:b/>
          <w:sz w:val="26"/>
          <w:szCs w:val="26"/>
        </w:rPr>
      </w:pPr>
      <w:r>
        <w:rPr>
          <w:rFonts w:ascii="Arial" w:eastAsia="Arial" w:hAnsi="Arial" w:cs="Arial"/>
          <w:b/>
          <w:sz w:val="26"/>
          <w:szCs w:val="26"/>
        </w:rPr>
        <w:t>Database Technologies</w:t>
      </w:r>
    </w:p>
    <w:p w:rsidR="006A2008" w:rsidRDefault="002F6653">
      <w:pPr>
        <w:pStyle w:val="Normal1"/>
        <w:pBdr>
          <w:bottom w:val="single" w:sz="4" w:space="9" w:color="auto"/>
        </w:pBdr>
        <w:spacing w:before="120"/>
        <w:ind w:right="6"/>
        <w:jc w:val="center"/>
        <w:rPr>
          <w:rFonts w:ascii="Arial" w:eastAsia="Arial" w:hAnsi="Arial" w:cs="Arial"/>
          <w:sz w:val="26"/>
          <w:szCs w:val="26"/>
          <w:lang w:val="en-IN"/>
        </w:rPr>
      </w:pPr>
      <w:r>
        <w:rPr>
          <w:rFonts w:ascii="Arial" w:eastAsia="Arial" w:hAnsi="Arial" w:cs="Arial"/>
          <w:sz w:val="26"/>
          <w:szCs w:val="26"/>
        </w:rPr>
        <w:t xml:space="preserve">PG-DAC </w:t>
      </w:r>
      <w:r w:rsidR="00BF1C40">
        <w:rPr>
          <w:rFonts w:ascii="Arial" w:eastAsia="Arial" w:hAnsi="Arial" w:cs="Arial"/>
          <w:sz w:val="26"/>
          <w:szCs w:val="26"/>
          <w:lang w:val="en-IN"/>
        </w:rPr>
        <w:t>Aug</w:t>
      </w:r>
      <w:r>
        <w:rPr>
          <w:rFonts w:ascii="Arial" w:eastAsia="Arial" w:hAnsi="Arial" w:cs="Arial"/>
          <w:sz w:val="26"/>
          <w:szCs w:val="26"/>
          <w:lang w:val="en-IN"/>
        </w:rPr>
        <w:t xml:space="preserve"> </w:t>
      </w:r>
      <w:r>
        <w:rPr>
          <w:rFonts w:ascii="Arial" w:eastAsia="Arial" w:hAnsi="Arial" w:cs="Arial"/>
          <w:sz w:val="26"/>
          <w:szCs w:val="26"/>
        </w:rPr>
        <w:t>202</w:t>
      </w:r>
      <w:r w:rsidR="00BF1C40">
        <w:rPr>
          <w:rFonts w:ascii="Arial" w:eastAsia="Arial" w:hAnsi="Arial" w:cs="Arial"/>
          <w:sz w:val="26"/>
          <w:szCs w:val="26"/>
          <w:lang w:val="en-IN"/>
        </w:rPr>
        <w:t>5</w:t>
      </w:r>
    </w:p>
    <w:p w:rsidR="006A2008" w:rsidRDefault="006A2008">
      <w:pPr>
        <w:pStyle w:val="LO-normal"/>
        <w:ind w:right="4"/>
        <w:jc w:val="center"/>
        <w:rPr>
          <w:sz w:val="20"/>
          <w:szCs w:val="20"/>
        </w:rPr>
      </w:pPr>
    </w:p>
    <w:p w:rsidR="006A2008" w:rsidRDefault="002F6653">
      <w:pPr>
        <w:pStyle w:val="LO-normal"/>
        <w:rPr>
          <w:color w:val="000000"/>
        </w:rPr>
      </w:pPr>
      <w:r>
        <w:rPr>
          <w:b/>
          <w:color w:val="000000"/>
        </w:rPr>
        <w:t xml:space="preserve">Duration:  </w:t>
      </w:r>
      <w:r>
        <w:rPr>
          <w:b/>
        </w:rPr>
        <w:t xml:space="preserve">72 </w:t>
      </w:r>
      <w:r>
        <w:rPr>
          <w:b/>
          <w:color w:val="000000"/>
        </w:rPr>
        <w:t>hours</w:t>
      </w:r>
      <w:r>
        <w:rPr>
          <w:color w:val="000000"/>
        </w:rPr>
        <w:t xml:space="preserve"> (3</w:t>
      </w:r>
      <w:r>
        <w:t>6</w:t>
      </w:r>
      <w:r>
        <w:rPr>
          <w:color w:val="000000"/>
        </w:rPr>
        <w:t xml:space="preserve"> theory hours + </w:t>
      </w:r>
      <w:r>
        <w:t>36</w:t>
      </w:r>
      <w:r>
        <w:rPr>
          <w:color w:val="000000"/>
        </w:rPr>
        <w:t xml:space="preserve"> lab hours)</w:t>
      </w:r>
    </w:p>
    <w:p w:rsidR="006A2008" w:rsidRDefault="006A2008">
      <w:pPr>
        <w:pStyle w:val="LO-normal"/>
        <w:rPr>
          <w:color w:val="000000"/>
          <w:sz w:val="18"/>
          <w:szCs w:val="18"/>
        </w:rPr>
      </w:pPr>
    </w:p>
    <w:p w:rsidR="006A2008" w:rsidRDefault="002F6653">
      <w:pPr>
        <w:pStyle w:val="LO-normal"/>
        <w:ind w:right="60"/>
        <w:jc w:val="both"/>
      </w:pPr>
      <w:r>
        <w:rPr>
          <w:b/>
          <w:color w:val="000000"/>
        </w:rPr>
        <w:t>Objective</w:t>
      </w:r>
      <w:r>
        <w:rPr>
          <w:color w:val="000000"/>
        </w:rPr>
        <w:t>: To introduce students to RDBMS an</w:t>
      </w:r>
      <w:r>
        <w:t xml:space="preserve">d NoSQL Databases </w:t>
      </w:r>
      <w:r>
        <w:rPr>
          <w:color w:val="000000"/>
        </w:rPr>
        <w:t xml:space="preserve">and </w:t>
      </w:r>
      <w:r>
        <w:t>f</w:t>
      </w:r>
      <w:r>
        <w:rPr>
          <w:color w:val="000000"/>
        </w:rPr>
        <w:t xml:space="preserve">acilitate </w:t>
      </w:r>
      <w:r>
        <w:t>h</w:t>
      </w:r>
      <w:r>
        <w:rPr>
          <w:color w:val="000000"/>
        </w:rPr>
        <w:t>ands</w:t>
      </w:r>
      <w:r>
        <w:t>-o</w:t>
      </w:r>
      <w:r>
        <w:rPr>
          <w:color w:val="000000"/>
        </w:rPr>
        <w:t>n</w:t>
      </w:r>
      <w:r>
        <w:t xml:space="preserve"> e</w:t>
      </w:r>
      <w:r>
        <w:rPr>
          <w:color w:val="000000"/>
        </w:rPr>
        <w:t>xperience on</w:t>
      </w:r>
      <w:r>
        <w:t xml:space="preserve"> SQL (using MySQL) and MongoDB.</w:t>
      </w:r>
    </w:p>
    <w:p w:rsidR="006A2008" w:rsidRDefault="006A2008">
      <w:pPr>
        <w:pStyle w:val="LO-normal"/>
        <w:rPr>
          <w:color w:val="000000"/>
          <w:sz w:val="18"/>
          <w:szCs w:val="18"/>
        </w:rPr>
      </w:pPr>
    </w:p>
    <w:p w:rsidR="006A2008" w:rsidRDefault="002F6653">
      <w:pPr>
        <w:pStyle w:val="LO-normal"/>
        <w:tabs>
          <w:tab w:val="left" w:pos="1420"/>
        </w:tabs>
        <w:jc w:val="both"/>
        <w:rPr>
          <w:color w:val="000000"/>
        </w:rPr>
      </w:pPr>
      <w:r>
        <w:rPr>
          <w:b/>
          <w:color w:val="000000"/>
        </w:rPr>
        <w:t>Prerequisites</w:t>
      </w:r>
      <w:r>
        <w:rPr>
          <w:color w:val="000000"/>
        </w:rPr>
        <w:t>:</w:t>
      </w:r>
      <w:r>
        <w:t xml:space="preserve"> Working knowledge of Windows and Linux, familiarity with programming.</w:t>
      </w:r>
    </w:p>
    <w:p w:rsidR="006A2008" w:rsidRDefault="006A2008">
      <w:pPr>
        <w:pStyle w:val="LO-normal"/>
        <w:rPr>
          <w:color w:val="000000"/>
          <w:sz w:val="18"/>
          <w:szCs w:val="18"/>
        </w:rPr>
      </w:pPr>
    </w:p>
    <w:p w:rsidR="006A2008" w:rsidRDefault="002F6653">
      <w:pPr>
        <w:pStyle w:val="LO-normal"/>
        <w:tabs>
          <w:tab w:val="left" w:pos="2140"/>
        </w:tabs>
        <w:rPr>
          <w:b/>
          <w:color w:val="000000"/>
        </w:rPr>
      </w:pPr>
      <w:r>
        <w:rPr>
          <w:b/>
          <w:color w:val="000000"/>
        </w:rPr>
        <w:t xml:space="preserve">Evaluation: </w:t>
      </w:r>
      <w:r>
        <w:rPr>
          <w:color w:val="000000"/>
        </w:rPr>
        <w:t>100 Marks</w:t>
      </w:r>
    </w:p>
    <w:p w:rsidR="006A2008" w:rsidRDefault="002F6653">
      <w:pPr>
        <w:pStyle w:val="LO-normal"/>
        <w:tabs>
          <w:tab w:val="left" w:pos="2140"/>
        </w:tabs>
        <w:rPr>
          <w:color w:val="000000"/>
        </w:rPr>
      </w:pPr>
      <w:r>
        <w:rPr>
          <w:b/>
          <w:color w:val="000000"/>
        </w:rPr>
        <w:t>We</w:t>
      </w:r>
      <w:r>
        <w:rPr>
          <w:b/>
        </w:rPr>
        <w:t>ightage</w:t>
      </w:r>
      <w:r>
        <w:rPr>
          <w:b/>
          <w:color w:val="000000"/>
        </w:rPr>
        <w:t xml:space="preserve">: </w:t>
      </w:r>
      <w:r>
        <w:rPr>
          <w:color w:val="000000"/>
        </w:rPr>
        <w:t>CCEE – 40%</w:t>
      </w:r>
      <w:r>
        <w:t xml:space="preserve">, </w:t>
      </w:r>
      <w:r>
        <w:rPr>
          <w:color w:val="000000"/>
        </w:rPr>
        <w:t>Lab exam – 40%</w:t>
      </w:r>
      <w:r>
        <w:t xml:space="preserve">, </w:t>
      </w:r>
      <w:r>
        <w:rPr>
          <w:color w:val="000000"/>
        </w:rPr>
        <w:t>internals – 20%</w:t>
      </w:r>
    </w:p>
    <w:p w:rsidR="006A2008" w:rsidRDefault="006A2008">
      <w:pPr>
        <w:pStyle w:val="LO-normal"/>
        <w:rPr>
          <w:color w:val="000000"/>
          <w:sz w:val="18"/>
          <w:szCs w:val="18"/>
        </w:rPr>
      </w:pPr>
    </w:p>
    <w:p w:rsidR="006A2008" w:rsidRDefault="002F6653">
      <w:pPr>
        <w:pStyle w:val="LO-normal"/>
        <w:rPr>
          <w:color w:val="000000"/>
        </w:rPr>
      </w:pPr>
      <w:r>
        <w:rPr>
          <w:b/>
          <w:color w:val="000000"/>
        </w:rPr>
        <w:t>Text Book:</w:t>
      </w:r>
      <w:bookmarkStart w:id="0" w:name="_GoBack"/>
      <w:bookmarkEnd w:id="0"/>
    </w:p>
    <w:p w:rsidR="006A2008" w:rsidRDefault="002F6653">
      <w:pPr>
        <w:pStyle w:val="LO-normal"/>
        <w:numPr>
          <w:ilvl w:val="0"/>
          <w:numId w:val="1"/>
        </w:numPr>
        <w:tabs>
          <w:tab w:val="left" w:pos="2140"/>
        </w:tabs>
        <w:ind w:left="426" w:hanging="284"/>
      </w:pPr>
      <w:r>
        <w:t>Murach's MySQL by Joel Murach / Shroff Publisher</w:t>
      </w:r>
    </w:p>
    <w:p w:rsidR="006A2008" w:rsidRDefault="006A2008">
      <w:pPr>
        <w:pStyle w:val="LO-normal"/>
        <w:rPr>
          <w:color w:val="000000"/>
          <w:sz w:val="18"/>
          <w:szCs w:val="18"/>
        </w:rPr>
      </w:pPr>
    </w:p>
    <w:p w:rsidR="006A2008" w:rsidRDefault="002F6653">
      <w:pPr>
        <w:pStyle w:val="LO-normal"/>
        <w:rPr>
          <w:color w:val="000000"/>
        </w:rPr>
      </w:pPr>
      <w:r>
        <w:rPr>
          <w:b/>
          <w:color w:val="000000"/>
        </w:rPr>
        <w:t>References:</w:t>
      </w:r>
    </w:p>
    <w:p w:rsidR="006A2008" w:rsidRDefault="002F6653">
      <w:pPr>
        <w:pStyle w:val="LO-normal"/>
        <w:numPr>
          <w:ilvl w:val="0"/>
          <w:numId w:val="2"/>
        </w:numPr>
        <w:ind w:left="426" w:hanging="284"/>
        <w:jc w:val="both"/>
      </w:pPr>
      <w:r>
        <w:t xml:space="preserve">Database System Concepts by Abraham Silberschatz, Henry Korth and S. Sudarshan / McGraw Hill </w:t>
      </w:r>
    </w:p>
    <w:p w:rsidR="006A2008" w:rsidRDefault="002F6653">
      <w:pPr>
        <w:pStyle w:val="LO-normal"/>
        <w:numPr>
          <w:ilvl w:val="0"/>
          <w:numId w:val="2"/>
        </w:numPr>
        <w:ind w:left="426" w:hanging="284"/>
        <w:jc w:val="both"/>
      </w:pPr>
      <w:r>
        <w:t xml:space="preserve">Database Design and Relational Theory: Normal Forms and All That Jazz by C. J. Date (Author) / O'Reilly </w:t>
      </w:r>
    </w:p>
    <w:p w:rsidR="006A2008" w:rsidRDefault="002F6653">
      <w:pPr>
        <w:pStyle w:val="LO-normal"/>
        <w:numPr>
          <w:ilvl w:val="0"/>
          <w:numId w:val="2"/>
        </w:numPr>
        <w:ind w:left="426" w:hanging="284"/>
        <w:jc w:val="both"/>
      </w:pPr>
      <w:r>
        <w:t xml:space="preserve">Fundamentals of Database System by Shamkant B. Navathe, Ramez Elmasri / Pearson </w:t>
      </w:r>
    </w:p>
    <w:p w:rsidR="006A2008" w:rsidRDefault="002F6653">
      <w:pPr>
        <w:pStyle w:val="LO-normal"/>
        <w:numPr>
          <w:ilvl w:val="0"/>
          <w:numId w:val="2"/>
        </w:numPr>
        <w:ind w:left="426" w:hanging="284"/>
        <w:jc w:val="both"/>
      </w:pPr>
      <w:r>
        <w:t xml:space="preserve">MySQL: The Complete Reference by Vikram Vaswani / McGraw Hill </w:t>
      </w:r>
    </w:p>
    <w:p w:rsidR="006A2008" w:rsidRDefault="002F6653">
      <w:pPr>
        <w:pStyle w:val="LO-normal"/>
        <w:numPr>
          <w:ilvl w:val="0"/>
          <w:numId w:val="2"/>
        </w:numPr>
        <w:ind w:left="426" w:hanging="284"/>
        <w:jc w:val="both"/>
      </w:pPr>
      <w:r>
        <w:rPr>
          <w:color w:val="000000"/>
        </w:rPr>
        <w:t>SQL &amp; NoSQL Databases: Models, Languages, Consistency Options and Architectures for Big Data Management by Andre</w:t>
      </w:r>
      <w:r>
        <w:rPr>
          <w:color w:val="000000"/>
        </w:rPr>
        <w:t xml:space="preserve">as Meier </w:t>
      </w:r>
      <w:r>
        <w:t>and</w:t>
      </w:r>
      <w:r>
        <w:rPr>
          <w:color w:val="000000"/>
        </w:rPr>
        <w:t xml:space="preserve"> Michael Kaufmann / Springer</w:t>
      </w:r>
    </w:p>
    <w:p w:rsidR="006A2008" w:rsidRDefault="002F6653">
      <w:pPr>
        <w:pStyle w:val="LO-normal"/>
        <w:numPr>
          <w:ilvl w:val="0"/>
          <w:numId w:val="2"/>
        </w:numPr>
        <w:ind w:left="426" w:hanging="284"/>
        <w:jc w:val="both"/>
      </w:pPr>
      <w:r>
        <w:rPr>
          <w:color w:val="000000"/>
        </w:rPr>
        <w:t>MongoDB</w:t>
      </w:r>
      <w:r>
        <w:t xml:space="preserve">: </w:t>
      </w:r>
      <w:r>
        <w:rPr>
          <w:color w:val="000000"/>
        </w:rPr>
        <w:t>The Definitive Guide</w:t>
      </w:r>
      <w:r>
        <w:t xml:space="preserve"> by </w:t>
      </w:r>
      <w:r>
        <w:rPr>
          <w:color w:val="000000"/>
        </w:rPr>
        <w:t>Shannon Bradshaw, Eoin Brazil and Kristina Chodorow</w:t>
      </w:r>
      <w:r>
        <w:t xml:space="preserve"> / O'Reilly </w:t>
      </w:r>
    </w:p>
    <w:p w:rsidR="006A2008" w:rsidRDefault="006A2008">
      <w:pPr>
        <w:pStyle w:val="ListParagraph"/>
        <w:numPr>
          <w:ilvl w:val="0"/>
          <w:numId w:val="2"/>
        </w:numPr>
        <w:pBdr>
          <w:bottom w:val="single" w:sz="4" w:space="9" w:color="auto"/>
        </w:pBdr>
        <w:shd w:val="clear" w:color="auto" w:fill="FFFFFF"/>
        <w:ind w:left="426" w:right="6" w:hanging="284"/>
        <w:jc w:val="both"/>
        <w:rPr>
          <w:rFonts w:asciiTheme="majorHAnsi" w:hAnsiTheme="majorHAnsi"/>
          <w:szCs w:val="22"/>
        </w:rPr>
      </w:pPr>
      <w:hyperlink r:id="rId8" w:history="1">
        <w:r w:rsidR="002F6653">
          <w:rPr>
            <w:rFonts w:asciiTheme="majorHAnsi" w:eastAsia="Times New Roman" w:hAnsiTheme="majorHAnsi" w:cs="Arial"/>
            <w:color w:val="0000FF"/>
            <w:szCs w:val="22"/>
            <w:lang w:eastAsia="en-IN" w:bidi="ar-SA"/>
          </w:rPr>
          <w:t>http://bigdata.stratebi.com/?language=en</w:t>
        </w:r>
      </w:hyperlink>
    </w:p>
    <w:p w:rsidR="006A2008" w:rsidRDefault="002F6653">
      <w:pPr>
        <w:pStyle w:val="Heading1"/>
        <w:keepNext w:val="0"/>
        <w:widowControl w:val="0"/>
        <w:spacing w:before="200"/>
        <w:jc w:val="center"/>
        <w:rPr>
          <w:rFonts w:ascii="Calibri" w:eastAsia="Calibri" w:hAnsi="Calibri" w:cs="Calibri"/>
          <w:b w:val="0"/>
          <w:bCs w:val="0"/>
          <w:sz w:val="20"/>
          <w:szCs w:val="20"/>
          <w:lang w:val="en-US" w:eastAsia="en-IN" w:bidi="ar-SA"/>
        </w:rPr>
      </w:pPr>
      <w:r>
        <w:rPr>
          <w:rFonts w:ascii="Calibri" w:eastAsia="Calibri" w:hAnsi="Calibri" w:cs="Calibri"/>
          <w:b w:val="0"/>
          <w:bCs w:val="0"/>
          <w:sz w:val="20"/>
          <w:szCs w:val="20"/>
          <w:lang w:val="en-US" w:eastAsia="en-IN" w:bidi="ar-SA"/>
        </w:rPr>
        <w:t>(Note: Each Lecture a</w:t>
      </w:r>
      <w:r>
        <w:rPr>
          <w:rFonts w:ascii="Calibri" w:eastAsia="Calibri" w:hAnsi="Calibri" w:cs="Calibri"/>
          <w:b w:val="0"/>
          <w:bCs w:val="0"/>
          <w:sz w:val="20"/>
          <w:szCs w:val="20"/>
          <w:lang w:val="en-US" w:eastAsia="en-IN" w:bidi="ar-SA"/>
        </w:rPr>
        <w:t>nd Lab Session is of 2 hours)</w:t>
      </w:r>
    </w:p>
    <w:p w:rsidR="006A2008" w:rsidRDefault="002F6653">
      <w:pPr>
        <w:pStyle w:val="LO-normal"/>
        <w:rPr>
          <w:b/>
        </w:rPr>
      </w:pPr>
      <w:r>
        <w:rPr>
          <w:b/>
        </w:rPr>
        <w:t xml:space="preserve">Session 1: </w:t>
      </w:r>
    </w:p>
    <w:p w:rsidR="006A2008" w:rsidRDefault="002F6653">
      <w:pPr>
        <w:pStyle w:val="LO-normal"/>
        <w:rPr>
          <w:b/>
        </w:rPr>
      </w:pPr>
      <w:r>
        <w:rPr>
          <w:b/>
        </w:rPr>
        <w:t>Lecture</w:t>
      </w:r>
    </w:p>
    <w:p w:rsidR="006A2008" w:rsidRDefault="002F6653">
      <w:pPr>
        <w:pStyle w:val="LO-normal"/>
        <w:jc w:val="both"/>
        <w:rPr>
          <w:color w:val="000000"/>
        </w:rPr>
      </w:pPr>
      <w:r>
        <w:rPr>
          <w:color w:val="000000"/>
        </w:rPr>
        <w:t>Introduction to DBMS</w:t>
      </w:r>
      <w:r>
        <w:t>, Basic Database Terminology</w:t>
      </w:r>
    </w:p>
    <w:p w:rsidR="006A2008" w:rsidRDefault="002F6653">
      <w:pPr>
        <w:pStyle w:val="LO-normal"/>
        <w:jc w:val="both"/>
      </w:pPr>
      <w:r>
        <w:rPr>
          <w:color w:val="000000"/>
        </w:rPr>
        <w:t>Types of DBMS</w:t>
      </w:r>
      <w:r>
        <w:t>: Relational, Object Relational and NoSQL Databases</w:t>
      </w:r>
    </w:p>
    <w:p w:rsidR="006A2008" w:rsidRDefault="002F6653">
      <w:pPr>
        <w:pStyle w:val="LO-normal"/>
        <w:jc w:val="both"/>
      </w:pPr>
      <w:r>
        <w:t>Introduction to MySQL, MySQL Clients (Monitor, Shell, Workbench)</w:t>
      </w:r>
    </w:p>
    <w:p w:rsidR="006A2008" w:rsidRDefault="002F6653">
      <w:pPr>
        <w:pStyle w:val="LO-normal"/>
      </w:pPr>
      <w:r>
        <w:rPr>
          <w:b/>
        </w:rPr>
        <w:t>Lab</w:t>
      </w:r>
    </w:p>
    <w:p w:rsidR="006A2008" w:rsidRDefault="002F6653">
      <w:pPr>
        <w:pStyle w:val="LO-normal"/>
      </w:pPr>
      <w:r>
        <w:t xml:space="preserve">Using MySQL Monitor, </w:t>
      </w:r>
      <w:r>
        <w:t>Shell, and Workbench</w:t>
      </w:r>
    </w:p>
    <w:p w:rsidR="006A2008" w:rsidRDefault="006A2008">
      <w:pPr>
        <w:pStyle w:val="LO-normal"/>
        <w:jc w:val="both"/>
        <w:rPr>
          <w:sz w:val="18"/>
          <w:szCs w:val="18"/>
        </w:rPr>
      </w:pPr>
    </w:p>
    <w:p w:rsidR="006A2008" w:rsidRDefault="002F6653">
      <w:pPr>
        <w:pStyle w:val="LO-normal"/>
        <w:rPr>
          <w:b/>
        </w:rPr>
      </w:pPr>
      <w:r>
        <w:rPr>
          <w:b/>
        </w:rPr>
        <w:t>Session 2:</w:t>
      </w:r>
    </w:p>
    <w:p w:rsidR="006A2008" w:rsidRDefault="002F6653">
      <w:pPr>
        <w:pStyle w:val="LO-normal"/>
        <w:rPr>
          <w:b/>
        </w:rPr>
      </w:pPr>
      <w:r>
        <w:rPr>
          <w:b/>
        </w:rPr>
        <w:t>Lecture</w:t>
      </w:r>
    </w:p>
    <w:p w:rsidR="006A2008" w:rsidRDefault="002F6653">
      <w:pPr>
        <w:pStyle w:val="LO-normal"/>
      </w:pPr>
      <w:r>
        <w:t>Data Models (Conceptual, Logical, Physical)</w:t>
      </w:r>
    </w:p>
    <w:p w:rsidR="006A2008" w:rsidRDefault="002F6653">
      <w:pPr>
        <w:pStyle w:val="LO-normal"/>
      </w:pPr>
      <w:r>
        <w:t>Database Design, Entity-Relationship Diagram (ERD)</w:t>
      </w:r>
    </w:p>
    <w:p w:rsidR="006A2008" w:rsidRDefault="002F6653">
      <w:pPr>
        <w:pStyle w:val="LO-normal"/>
      </w:pPr>
      <w:r>
        <w:t>Codd’s 12 rules for RDBMS</w:t>
      </w:r>
    </w:p>
    <w:p w:rsidR="006A2008" w:rsidRDefault="002F6653">
      <w:pPr>
        <w:pStyle w:val="LO-normal"/>
        <w:jc w:val="both"/>
      </w:pPr>
      <w:r>
        <w:t xml:space="preserve">Introduction to SQL, Categories of SQL Commands: DDL, DML, DCL, DTL/TCL </w:t>
      </w:r>
    </w:p>
    <w:p w:rsidR="006A2008" w:rsidRDefault="002F6653">
      <w:pPr>
        <w:pStyle w:val="LO-normal"/>
        <w:jc w:val="both"/>
      </w:pPr>
      <w:r>
        <w:t xml:space="preserve">DDL </w:t>
      </w:r>
      <w:r>
        <w:t>(CREATE/ALTER/DROP/TRUNCATE)</w:t>
      </w:r>
    </w:p>
    <w:p w:rsidR="006A2008" w:rsidRDefault="002F6653">
      <w:pPr>
        <w:pStyle w:val="LO-normal"/>
      </w:pPr>
      <w:r>
        <w:rPr>
          <w:b/>
        </w:rPr>
        <w:t>Lab</w:t>
      </w:r>
    </w:p>
    <w:p w:rsidR="006A2008" w:rsidRDefault="002F6653">
      <w:pPr>
        <w:pStyle w:val="LO-normal"/>
      </w:pPr>
      <w:r>
        <w:t>Performing basic CREATE, ALTER, DROP Commands</w:t>
      </w:r>
    </w:p>
    <w:p w:rsidR="006A2008" w:rsidRDefault="002F6653">
      <w:pPr>
        <w:rPr>
          <w:b/>
          <w:color w:val="000000"/>
        </w:rPr>
      </w:pPr>
      <w:r>
        <w:rPr>
          <w:b/>
          <w:color w:val="000000"/>
        </w:rPr>
        <w:lastRenderedPageBreak/>
        <w:t>Sessions 3 &amp; 4:</w:t>
      </w:r>
    </w:p>
    <w:p w:rsidR="006A2008" w:rsidRDefault="002F6653">
      <w:pPr>
        <w:rPr>
          <w:rFonts w:eastAsia="Calibri" w:cs="Calibri"/>
          <w:b/>
          <w:color w:val="000000"/>
        </w:rPr>
      </w:pPr>
      <w:r>
        <w:rPr>
          <w:b/>
          <w:color w:val="000000"/>
        </w:rPr>
        <w:t>Lecture</w:t>
      </w:r>
    </w:p>
    <w:p w:rsidR="006A2008" w:rsidRDefault="002F6653">
      <w:pPr>
        <w:pStyle w:val="LO-normal"/>
      </w:pPr>
      <w:r>
        <w:t>Data Redundancy, Data Anomalies, Functional Dependency</w:t>
      </w:r>
    </w:p>
    <w:p w:rsidR="006A2008" w:rsidRDefault="002F6653">
      <w:pPr>
        <w:pStyle w:val="LO-normal"/>
        <w:jc w:val="both"/>
      </w:pPr>
      <w:r>
        <w:t>Normalization, Need for Normalization</w:t>
      </w:r>
    </w:p>
    <w:p w:rsidR="006A2008" w:rsidRDefault="002F6653">
      <w:pPr>
        <w:pStyle w:val="LO-normal"/>
        <w:jc w:val="both"/>
      </w:pPr>
      <w:r>
        <w:t>Normal Forms (1st NF, 2nd NF, 3rd NF, BCNF) with examples, I</w:t>
      </w:r>
      <w:r>
        <w:t>ntroduction to 4th and 5th NF</w:t>
      </w:r>
    </w:p>
    <w:p w:rsidR="006A2008" w:rsidRDefault="002F6653">
      <w:pPr>
        <w:pStyle w:val="LO-normal"/>
        <w:jc w:val="both"/>
      </w:pPr>
      <w:r>
        <w:t>DML (INSERT/UPDATE/DELETE)</w:t>
      </w:r>
    </w:p>
    <w:p w:rsidR="006A2008" w:rsidRDefault="002F6653">
      <w:pPr>
        <w:pStyle w:val="LO-normal"/>
        <w:rPr>
          <w:color w:val="000000"/>
        </w:rPr>
      </w:pPr>
      <w:r>
        <w:rPr>
          <w:b/>
          <w:color w:val="000000"/>
        </w:rPr>
        <w:t>Lab (2 hours)</w:t>
      </w:r>
    </w:p>
    <w:p w:rsidR="006A2008" w:rsidRDefault="002F6653">
      <w:pPr>
        <w:pStyle w:val="LO-normal"/>
      </w:pPr>
      <w:r>
        <w:t>DML (INSERT/UPDATE/DELETE), TRUNCATE</w:t>
      </w:r>
    </w:p>
    <w:p w:rsidR="006A2008" w:rsidRDefault="006A2008">
      <w:pPr>
        <w:pStyle w:val="LO-normal"/>
        <w:jc w:val="both"/>
        <w:rPr>
          <w:sz w:val="16"/>
          <w:szCs w:val="16"/>
        </w:rPr>
      </w:pPr>
    </w:p>
    <w:p w:rsidR="006A2008" w:rsidRDefault="002F6653">
      <w:pPr>
        <w:pStyle w:val="LO-normal"/>
        <w:rPr>
          <w:b/>
        </w:rPr>
      </w:pPr>
      <w:r>
        <w:rPr>
          <w:b/>
        </w:rPr>
        <w:t xml:space="preserve">Session 5: </w:t>
      </w:r>
    </w:p>
    <w:p w:rsidR="006A2008" w:rsidRDefault="002F6653">
      <w:pPr>
        <w:pStyle w:val="LO-normal"/>
        <w:rPr>
          <w:b/>
        </w:rPr>
      </w:pPr>
      <w:r>
        <w:rPr>
          <w:b/>
        </w:rPr>
        <w:t>Lecture</w:t>
      </w:r>
    </w:p>
    <w:p w:rsidR="006A2008" w:rsidRDefault="002F6653">
      <w:pPr>
        <w:pStyle w:val="LO-normal"/>
        <w:jc w:val="both"/>
      </w:pPr>
      <w:r>
        <w:t>MySQL Data Types, Database Constraints (Primary Key, Unique, Not Null, Foreign Key, Default, Check*)</w:t>
      </w:r>
    </w:p>
    <w:p w:rsidR="006A2008" w:rsidRDefault="002F6653">
      <w:pPr>
        <w:pStyle w:val="LO-normal"/>
        <w:jc w:val="both"/>
      </w:pPr>
      <w:r>
        <w:t>Aggregate Functions, Group</w:t>
      </w:r>
      <w:r>
        <w:t>ing Things Together (Group By, Having)</w:t>
      </w:r>
    </w:p>
    <w:p w:rsidR="006A2008" w:rsidRDefault="002F6653">
      <w:pPr>
        <w:pStyle w:val="LO-normal"/>
        <w:jc w:val="both"/>
      </w:pPr>
      <w:r>
        <w:t>LIKE Operator, DISTINCT, Sorting (Order by clause)</w:t>
      </w:r>
    </w:p>
    <w:p w:rsidR="006A2008" w:rsidRDefault="002F6653">
      <w:pPr>
        <w:pStyle w:val="LO-normal"/>
        <w:jc w:val="both"/>
      </w:pPr>
      <w:r>
        <w:t>BETWEEN… AND Operators, Comparing Nulls (IS NULL/IS Not NULL), IN/NOT IN</w:t>
      </w:r>
    </w:p>
    <w:p w:rsidR="006A2008" w:rsidRDefault="002F6653">
      <w:pPr>
        <w:pStyle w:val="LO-normal"/>
      </w:pPr>
      <w:r>
        <w:rPr>
          <w:b/>
        </w:rPr>
        <w:t>Lab</w:t>
      </w:r>
    </w:p>
    <w:p w:rsidR="006A2008" w:rsidRDefault="002F6653">
      <w:pPr>
        <w:pStyle w:val="LO-normal"/>
      </w:pPr>
      <w:r>
        <w:t>Defining Data Types for Columns</w:t>
      </w:r>
    </w:p>
    <w:p w:rsidR="006A2008" w:rsidRDefault="002F6653">
      <w:pPr>
        <w:pStyle w:val="LO-normal"/>
      </w:pPr>
      <w:r>
        <w:t>Creating, Altering, Dropping Constraints</w:t>
      </w:r>
    </w:p>
    <w:p w:rsidR="006A2008" w:rsidRDefault="002F6653">
      <w:pPr>
        <w:pStyle w:val="LO-normal"/>
      </w:pPr>
      <w:r>
        <w:t xml:space="preserve">Aggregate </w:t>
      </w:r>
      <w:r>
        <w:t>Functions: SUM(), AVG(), COUNT(), MAX(), MIN(), COUNT(), Group By, Having Clause</w:t>
      </w:r>
    </w:p>
    <w:p w:rsidR="006A2008" w:rsidRDefault="002F6653">
      <w:pPr>
        <w:pStyle w:val="LO-normal"/>
      </w:pPr>
      <w:r>
        <w:t>Using Like, Distinct, Order By, Between...And</w:t>
      </w:r>
    </w:p>
    <w:p w:rsidR="006A2008" w:rsidRDefault="002F6653">
      <w:pPr>
        <w:pStyle w:val="LO-normal"/>
      </w:pPr>
      <w:r>
        <w:t>Comparing Nulls, Using IN/Not-In</w:t>
      </w:r>
    </w:p>
    <w:p w:rsidR="006A2008" w:rsidRDefault="006A2008">
      <w:pPr>
        <w:pStyle w:val="LO-normal"/>
        <w:jc w:val="both"/>
        <w:rPr>
          <w:sz w:val="16"/>
          <w:szCs w:val="16"/>
        </w:rPr>
      </w:pPr>
    </w:p>
    <w:p w:rsidR="006A2008" w:rsidRDefault="002F6653">
      <w:pPr>
        <w:pStyle w:val="LO-normal"/>
        <w:tabs>
          <w:tab w:val="left" w:pos="1372"/>
          <w:tab w:val="left" w:pos="2703"/>
        </w:tabs>
        <w:rPr>
          <w:b/>
          <w:color w:val="000000"/>
        </w:rPr>
      </w:pPr>
      <w:r>
        <w:rPr>
          <w:b/>
          <w:color w:val="000000"/>
        </w:rPr>
        <w:t xml:space="preserve">Session </w:t>
      </w:r>
      <w:r>
        <w:rPr>
          <w:b/>
        </w:rPr>
        <w:t>6</w:t>
      </w:r>
      <w:r>
        <w:rPr>
          <w:b/>
          <w:color w:val="000000"/>
        </w:rPr>
        <w:t xml:space="preserve">: </w:t>
      </w:r>
    </w:p>
    <w:p w:rsidR="006A2008" w:rsidRDefault="002F6653">
      <w:pPr>
        <w:pStyle w:val="LO-normal"/>
        <w:tabs>
          <w:tab w:val="left" w:pos="1372"/>
          <w:tab w:val="left" w:pos="2703"/>
        </w:tabs>
        <w:rPr>
          <w:b/>
          <w:color w:val="000000"/>
        </w:rPr>
      </w:pPr>
      <w:r>
        <w:rPr>
          <w:b/>
          <w:color w:val="000000"/>
        </w:rPr>
        <w:t>Lecture</w:t>
      </w:r>
    </w:p>
    <w:p w:rsidR="006A2008" w:rsidRDefault="002F6653">
      <w:pPr>
        <w:pStyle w:val="LO-normal"/>
        <w:jc w:val="both"/>
      </w:pPr>
      <w:r>
        <w:t xml:space="preserve">Relational Algebra Operations (Selection, Projection, Union, Intersect*, </w:t>
      </w:r>
      <w:r>
        <w:t>Minus*, Cross/Cartesian)</w:t>
      </w:r>
    </w:p>
    <w:p w:rsidR="006A2008" w:rsidRDefault="002F6653">
      <w:pPr>
        <w:pStyle w:val="LO-normal"/>
        <w:jc w:val="both"/>
      </w:pPr>
      <w:r>
        <w:t>Joins (Eqvi, Inner, Outer, Natural, Cross), SQL Standard Syntax for Joins</w:t>
      </w:r>
    </w:p>
    <w:p w:rsidR="006A2008" w:rsidRDefault="002F6653">
      <w:pPr>
        <w:pStyle w:val="LO-normal"/>
        <w:jc w:val="both"/>
      </w:pPr>
      <w:r>
        <w:t>Copying table structure/data, Sequences (AUTO_INCREMENT)</w:t>
      </w:r>
    </w:p>
    <w:p w:rsidR="006A2008" w:rsidRDefault="002F6653">
      <w:pPr>
        <w:pStyle w:val="LO-normal"/>
      </w:pPr>
      <w:r>
        <w:rPr>
          <w:b/>
          <w:color w:val="000000"/>
        </w:rPr>
        <w:t>Lab</w:t>
      </w:r>
    </w:p>
    <w:p w:rsidR="006A2008" w:rsidRDefault="002F6653">
      <w:pPr>
        <w:pStyle w:val="LO-normal"/>
      </w:pPr>
      <w:r>
        <w:t>Union/Union ALL</w:t>
      </w:r>
      <w:r>
        <w:br/>
        <w:t>Queries on Various type of Joins using OLD and SQL Standard Syntax</w:t>
      </w:r>
    </w:p>
    <w:p w:rsidR="006A2008" w:rsidRDefault="002F6653">
      <w:pPr>
        <w:pStyle w:val="LO-normal"/>
      </w:pPr>
      <w:r>
        <w:t>Copying table</w:t>
      </w:r>
      <w:r>
        <w:t xml:space="preserve"> structure, Copying data from one table to another</w:t>
      </w:r>
    </w:p>
    <w:p w:rsidR="006A2008" w:rsidRDefault="002F6653">
      <w:pPr>
        <w:pStyle w:val="LO-normal"/>
      </w:pPr>
      <w:r>
        <w:t>Using AUTO_INCREMENT</w:t>
      </w:r>
    </w:p>
    <w:p w:rsidR="006A2008" w:rsidRDefault="006A2008">
      <w:pPr>
        <w:pStyle w:val="LO-normal"/>
        <w:jc w:val="both"/>
        <w:rPr>
          <w:sz w:val="16"/>
          <w:szCs w:val="16"/>
        </w:rPr>
      </w:pPr>
    </w:p>
    <w:p w:rsidR="006A2008" w:rsidRDefault="002F6653">
      <w:pPr>
        <w:pStyle w:val="LO-normal"/>
        <w:rPr>
          <w:b/>
        </w:rPr>
      </w:pPr>
      <w:r>
        <w:rPr>
          <w:b/>
        </w:rPr>
        <w:t xml:space="preserve">Session 7: </w:t>
      </w:r>
    </w:p>
    <w:p w:rsidR="006A2008" w:rsidRDefault="002F6653">
      <w:pPr>
        <w:pStyle w:val="LO-normal"/>
        <w:rPr>
          <w:b/>
        </w:rPr>
      </w:pPr>
      <w:r>
        <w:rPr>
          <w:b/>
        </w:rPr>
        <w:t xml:space="preserve">Lecture </w:t>
      </w:r>
    </w:p>
    <w:p w:rsidR="006A2008" w:rsidRDefault="002F6653">
      <w:pPr>
        <w:pStyle w:val="LO-normal"/>
      </w:pPr>
      <w:r>
        <w:t>Subquery, Correlated Subquery, EXISTS/NOT EXISTS</w:t>
      </w:r>
    </w:p>
    <w:p w:rsidR="006A2008" w:rsidRDefault="002F6653">
      <w:pPr>
        <w:pStyle w:val="LO-normal"/>
      </w:pPr>
      <w:r>
        <w:t>TCL Commands (Commit/Rollback/Savepoint), DCL Commands (GRANT/REVOKE/GRANT OPTION)</w:t>
      </w:r>
    </w:p>
    <w:p w:rsidR="006A2008" w:rsidRDefault="002F6653">
      <w:pPr>
        <w:pStyle w:val="LO-normal"/>
      </w:pPr>
      <w:r>
        <w:t xml:space="preserve">Views, Types of Views, Simple </w:t>
      </w:r>
      <w:r>
        <w:t>and Complex Views</w:t>
      </w:r>
    </w:p>
    <w:p w:rsidR="006A2008" w:rsidRDefault="002F6653">
      <w:pPr>
        <w:pStyle w:val="LO-normal"/>
        <w:rPr>
          <w:b/>
        </w:rPr>
      </w:pPr>
      <w:r>
        <w:rPr>
          <w:b/>
        </w:rPr>
        <w:t>Lab</w:t>
      </w:r>
    </w:p>
    <w:p w:rsidR="006A2008" w:rsidRDefault="002F6653">
      <w:pPr>
        <w:pStyle w:val="LO-normal"/>
      </w:pPr>
      <w:r>
        <w:t>Subqueries, Correlated Queries</w:t>
      </w:r>
    </w:p>
    <w:p w:rsidR="006A2008" w:rsidRDefault="002F6653">
      <w:pPr>
        <w:pStyle w:val="LO-normal"/>
      </w:pPr>
      <w:r>
        <w:t>Using Exists/Not-Exists</w:t>
      </w:r>
    </w:p>
    <w:p w:rsidR="006A2008" w:rsidRDefault="002F6653">
      <w:pPr>
        <w:pStyle w:val="LO-normal"/>
      </w:pPr>
      <w:r>
        <w:t>Using Commit/Rollback/Savepoint</w:t>
      </w:r>
    </w:p>
    <w:p w:rsidR="006A2008" w:rsidRDefault="002F6653">
      <w:pPr>
        <w:pStyle w:val="LO-normal"/>
      </w:pPr>
      <w:r>
        <w:t>Granting/revoking privileges on database objects</w:t>
      </w:r>
    </w:p>
    <w:p w:rsidR="006A2008" w:rsidRDefault="002F6653">
      <w:pPr>
        <w:pStyle w:val="LO-normal"/>
      </w:pPr>
      <w:r>
        <w:t>Creating Views, Querying using Views</w:t>
      </w:r>
    </w:p>
    <w:p w:rsidR="006A2008" w:rsidRDefault="002F6653">
      <w:pPr>
        <w:pStyle w:val="LO-normal"/>
      </w:pPr>
      <w:r>
        <w:t>Creating Indexes</w:t>
      </w:r>
    </w:p>
    <w:p w:rsidR="006A2008" w:rsidRDefault="002F6653">
      <w:pPr>
        <w:pStyle w:val="LO-normal"/>
      </w:pPr>
      <w:r>
        <w:t>Creating Temporary Tables</w:t>
      </w:r>
    </w:p>
    <w:p w:rsidR="006A2008" w:rsidRDefault="006A2008">
      <w:pPr>
        <w:pStyle w:val="LO-normal"/>
        <w:rPr>
          <w:b/>
          <w:sz w:val="20"/>
          <w:szCs w:val="20"/>
        </w:rPr>
      </w:pPr>
    </w:p>
    <w:p w:rsidR="006A2008" w:rsidRDefault="002F6653">
      <w:pPr>
        <w:rPr>
          <w:rFonts w:eastAsia="Calibri" w:cs="Calibri"/>
          <w:b/>
        </w:rPr>
      </w:pPr>
      <w:r>
        <w:rPr>
          <w:b/>
        </w:rPr>
        <w:br w:type="page"/>
      </w:r>
    </w:p>
    <w:p w:rsidR="006A2008" w:rsidRDefault="002F6653">
      <w:pPr>
        <w:pStyle w:val="LO-normal"/>
        <w:rPr>
          <w:b/>
        </w:rPr>
      </w:pPr>
      <w:r>
        <w:rPr>
          <w:b/>
        </w:rPr>
        <w:lastRenderedPageBreak/>
        <w:t xml:space="preserve">Session 8: </w:t>
      </w:r>
    </w:p>
    <w:p w:rsidR="006A2008" w:rsidRDefault="002F6653">
      <w:pPr>
        <w:pStyle w:val="LO-normal"/>
        <w:rPr>
          <w:b/>
        </w:rPr>
      </w:pPr>
      <w:r>
        <w:rPr>
          <w:b/>
        </w:rPr>
        <w:t>Lec</w:t>
      </w:r>
      <w:r>
        <w:rPr>
          <w:b/>
        </w:rPr>
        <w:t>ture</w:t>
      </w:r>
    </w:p>
    <w:p w:rsidR="006A2008" w:rsidRDefault="002F6653">
      <w:pPr>
        <w:pStyle w:val="LO-normal"/>
      </w:pPr>
      <w:r>
        <w:t>Indexes, Benefit of Indexes, Type of Indexes, Temporary Tables</w:t>
      </w:r>
    </w:p>
    <w:p w:rsidR="006A2008" w:rsidRDefault="002F6653">
      <w:pPr>
        <w:pStyle w:val="LO-normal"/>
        <w:jc w:val="both"/>
      </w:pPr>
      <w:r>
        <w:t>ACID Properties, Concept of Database Instance and Schema</w:t>
      </w:r>
    </w:p>
    <w:p w:rsidR="006A2008" w:rsidRDefault="002F6653">
      <w:pPr>
        <w:pStyle w:val="LO-normal"/>
        <w:jc w:val="both"/>
      </w:pPr>
      <w:r>
        <w:t xml:space="preserve">MySQL Storage Engines (InnoDB, MyISAM and others), </w:t>
      </w:r>
    </w:p>
    <w:p w:rsidR="006A2008" w:rsidRDefault="002F6653">
      <w:pPr>
        <w:pStyle w:val="LO-normal"/>
        <w:rPr>
          <w:b/>
        </w:rPr>
      </w:pPr>
      <w:r>
        <w:rPr>
          <w:b/>
        </w:rPr>
        <w:t>Lab</w:t>
      </w:r>
    </w:p>
    <w:p w:rsidR="006A2008" w:rsidRDefault="002F6653">
      <w:pPr>
        <w:pStyle w:val="LO-normal"/>
      </w:pPr>
      <w:r>
        <w:t>Indexes, Temporary Tables</w:t>
      </w:r>
    </w:p>
    <w:p w:rsidR="006A2008" w:rsidRDefault="002F6653">
      <w:pPr>
        <w:pStyle w:val="LO-normal"/>
      </w:pPr>
      <w:r>
        <w:t>All other SQL Commands Revision</w:t>
      </w:r>
    </w:p>
    <w:p w:rsidR="006A2008" w:rsidRDefault="006A2008">
      <w:pPr>
        <w:pStyle w:val="LO-normal"/>
        <w:rPr>
          <w:b/>
          <w:sz w:val="20"/>
          <w:szCs w:val="20"/>
        </w:rPr>
      </w:pPr>
    </w:p>
    <w:p w:rsidR="006A2008" w:rsidRDefault="002F6653">
      <w:pPr>
        <w:pStyle w:val="LO-normal"/>
        <w:rPr>
          <w:b/>
        </w:rPr>
      </w:pPr>
      <w:r>
        <w:rPr>
          <w:b/>
        </w:rPr>
        <w:t xml:space="preserve">Session 9: </w:t>
      </w:r>
    </w:p>
    <w:p w:rsidR="006A2008" w:rsidRDefault="002F6653">
      <w:pPr>
        <w:pStyle w:val="LO-normal"/>
        <w:rPr>
          <w:b/>
        </w:rPr>
      </w:pPr>
      <w:r>
        <w:rPr>
          <w:b/>
        </w:rPr>
        <w:t>Lecture</w:t>
      </w:r>
    </w:p>
    <w:p w:rsidR="006A2008" w:rsidRDefault="002F6653">
      <w:pPr>
        <w:pStyle w:val="LO-normal"/>
        <w:jc w:val="both"/>
      </w:pPr>
      <w:r>
        <w:t xml:space="preserve">Introduction to MySQL Programming, Use of MySQL Programs, </w:t>
      </w:r>
    </w:p>
    <w:p w:rsidR="006A2008" w:rsidRDefault="002F6653">
      <w:pPr>
        <w:pStyle w:val="LO-normal"/>
        <w:jc w:val="both"/>
      </w:pPr>
      <w:r>
        <w:t xml:space="preserve">Introduction to Stored Procedures, Benefits of Stored Procedures </w:t>
      </w:r>
    </w:p>
    <w:p w:rsidR="006A2008" w:rsidRDefault="002F6653">
      <w:pPr>
        <w:pStyle w:val="LO-normal"/>
        <w:jc w:val="both"/>
      </w:pPr>
      <w:r>
        <w:t>Procedure Parameters (IN, OUT and INOUT).</w:t>
      </w:r>
    </w:p>
    <w:p w:rsidR="006A2008" w:rsidRDefault="002F6653">
      <w:pPr>
        <w:pStyle w:val="LO-normal"/>
      </w:pPr>
      <w:r>
        <w:rPr>
          <w:b/>
        </w:rPr>
        <w:t>Lab</w:t>
      </w:r>
    </w:p>
    <w:p w:rsidR="006A2008" w:rsidRDefault="002F6653">
      <w:pPr>
        <w:pStyle w:val="LO-normal"/>
      </w:pPr>
      <w:r>
        <w:t>Creating procedure without parameters</w:t>
      </w:r>
    </w:p>
    <w:p w:rsidR="006A2008" w:rsidRDefault="002F6653">
      <w:pPr>
        <w:pStyle w:val="LO-normal"/>
      </w:pPr>
      <w:r>
        <w:t xml:space="preserve">Creating Procedure with (IN/OUT/INOUT) </w:t>
      </w:r>
      <w:r>
        <w:t>Parameters</w:t>
      </w:r>
    </w:p>
    <w:p w:rsidR="006A2008" w:rsidRDefault="006A2008">
      <w:pPr>
        <w:pStyle w:val="LO-normal"/>
        <w:rPr>
          <w:b/>
          <w:sz w:val="20"/>
          <w:szCs w:val="20"/>
        </w:rPr>
      </w:pPr>
    </w:p>
    <w:p w:rsidR="006A2008" w:rsidRDefault="002F6653">
      <w:pPr>
        <w:pStyle w:val="LO-normal"/>
        <w:rPr>
          <w:b/>
        </w:rPr>
      </w:pPr>
      <w:r>
        <w:rPr>
          <w:b/>
        </w:rPr>
        <w:t xml:space="preserve">Session 10: </w:t>
      </w:r>
    </w:p>
    <w:p w:rsidR="006A2008" w:rsidRDefault="002F6653">
      <w:pPr>
        <w:pStyle w:val="LO-normal"/>
        <w:rPr>
          <w:b/>
        </w:rPr>
      </w:pPr>
      <w:r>
        <w:rPr>
          <w:b/>
        </w:rPr>
        <w:t>Lecture</w:t>
      </w:r>
    </w:p>
    <w:p w:rsidR="006A2008" w:rsidRDefault="002F6653">
      <w:pPr>
        <w:pStyle w:val="LO-normal"/>
      </w:pPr>
      <w:r>
        <w:t>Flow Control Statements (LOOP, WHILE and REPEAT)</w:t>
      </w:r>
    </w:p>
    <w:p w:rsidR="006A2008" w:rsidRDefault="002F6653">
      <w:pPr>
        <w:pStyle w:val="LO-normal"/>
      </w:pPr>
      <w:r>
        <w:t xml:space="preserve">Using above statements in Stored Procedures/Functions </w:t>
      </w:r>
    </w:p>
    <w:p w:rsidR="006A2008" w:rsidRDefault="002F6653">
      <w:pPr>
        <w:pStyle w:val="LO-normal"/>
      </w:pPr>
      <w:r>
        <w:t>Conditional Statements (IF, IF-ELSE-THEN, SWITCH CASE)</w:t>
      </w:r>
    </w:p>
    <w:p w:rsidR="006A2008" w:rsidRDefault="002F6653">
      <w:pPr>
        <w:pStyle w:val="LO-normal"/>
      </w:pPr>
      <w:r>
        <w:t>Example of each type of statement</w:t>
      </w:r>
    </w:p>
    <w:p w:rsidR="006A2008" w:rsidRDefault="002F6653">
      <w:pPr>
        <w:pStyle w:val="LO-normal"/>
        <w:rPr>
          <w:b/>
        </w:rPr>
      </w:pPr>
      <w:r>
        <w:rPr>
          <w:b/>
        </w:rPr>
        <w:t>Lab</w:t>
      </w:r>
    </w:p>
    <w:p w:rsidR="006A2008" w:rsidRDefault="002F6653">
      <w:pPr>
        <w:pStyle w:val="LO-normal"/>
      </w:pPr>
      <w:r>
        <w:t>Use of flow control statem</w:t>
      </w:r>
      <w:r>
        <w:t>ent in Stored Procedure</w:t>
      </w:r>
    </w:p>
    <w:p w:rsidR="006A2008" w:rsidRDefault="002F6653">
      <w:pPr>
        <w:pStyle w:val="LO-normal"/>
        <w:rPr>
          <w:b/>
        </w:rPr>
      </w:pPr>
      <w:r>
        <w:t>Use of conditional statements in Stored Procedure</w:t>
      </w:r>
    </w:p>
    <w:p w:rsidR="006A2008" w:rsidRDefault="006A2008">
      <w:pPr>
        <w:pStyle w:val="LO-normal"/>
        <w:rPr>
          <w:b/>
          <w:sz w:val="20"/>
          <w:szCs w:val="20"/>
        </w:rPr>
      </w:pPr>
    </w:p>
    <w:p w:rsidR="006A2008" w:rsidRDefault="002F6653">
      <w:pPr>
        <w:pStyle w:val="LO-normal"/>
        <w:rPr>
          <w:b/>
        </w:rPr>
      </w:pPr>
      <w:r>
        <w:rPr>
          <w:b/>
        </w:rPr>
        <w:t xml:space="preserve">Session 11: </w:t>
      </w:r>
    </w:p>
    <w:p w:rsidR="006A2008" w:rsidRDefault="002F6653">
      <w:pPr>
        <w:pStyle w:val="LO-normal"/>
        <w:rPr>
          <w:b/>
        </w:rPr>
      </w:pPr>
      <w:r>
        <w:rPr>
          <w:b/>
        </w:rPr>
        <w:t>Lecture</w:t>
      </w:r>
    </w:p>
    <w:p w:rsidR="006A2008" w:rsidRDefault="002F6653">
      <w:pPr>
        <w:pStyle w:val="LO-normal"/>
        <w:jc w:val="both"/>
      </w:pPr>
      <w:r>
        <w:t>Loop constructs (ITERATE, LEAVE)</w:t>
      </w:r>
    </w:p>
    <w:p w:rsidR="006A2008" w:rsidRDefault="002F6653">
      <w:pPr>
        <w:pStyle w:val="LO-normal"/>
        <w:jc w:val="both"/>
      </w:pPr>
      <w:r>
        <w:t>Functions with and without parameters</w:t>
      </w:r>
    </w:p>
    <w:p w:rsidR="006A2008" w:rsidRDefault="002F6653">
      <w:pPr>
        <w:pStyle w:val="LO-normal"/>
        <w:jc w:val="both"/>
      </w:pPr>
      <w:r>
        <w:t>MySQL Built-in functions (string, numeric, date etc.)</w:t>
      </w:r>
    </w:p>
    <w:p w:rsidR="006A2008" w:rsidRDefault="002F6653">
      <w:pPr>
        <w:pStyle w:val="LO-normal"/>
      </w:pPr>
      <w:r>
        <w:rPr>
          <w:b/>
        </w:rPr>
        <w:t>Lab (4 hours)</w:t>
      </w:r>
    </w:p>
    <w:p w:rsidR="006A2008" w:rsidRDefault="002F6653">
      <w:pPr>
        <w:pStyle w:val="LO-normal"/>
      </w:pPr>
      <w:r>
        <w:t>Creating Function and</w:t>
      </w:r>
      <w:r>
        <w:t xml:space="preserve"> returning value from it</w:t>
      </w:r>
    </w:p>
    <w:p w:rsidR="006A2008" w:rsidRDefault="002F6653">
      <w:pPr>
        <w:pStyle w:val="LO-normal"/>
      </w:pPr>
      <w:r>
        <w:t>Use of built-in functions in queries</w:t>
      </w:r>
    </w:p>
    <w:p w:rsidR="006A2008" w:rsidRDefault="006A2008">
      <w:pPr>
        <w:pStyle w:val="LO-normal"/>
        <w:rPr>
          <w:b/>
          <w:sz w:val="20"/>
          <w:szCs w:val="20"/>
        </w:rPr>
      </w:pPr>
    </w:p>
    <w:p w:rsidR="006A2008" w:rsidRDefault="002F6653">
      <w:pPr>
        <w:pStyle w:val="LO-normal"/>
        <w:rPr>
          <w:b/>
        </w:rPr>
      </w:pPr>
      <w:r>
        <w:rPr>
          <w:b/>
        </w:rPr>
        <w:t>Session 12:</w:t>
      </w:r>
    </w:p>
    <w:p w:rsidR="006A2008" w:rsidRDefault="002F6653">
      <w:pPr>
        <w:pStyle w:val="LO-normal"/>
        <w:rPr>
          <w:b/>
        </w:rPr>
      </w:pPr>
      <w:r>
        <w:rPr>
          <w:b/>
        </w:rPr>
        <w:t>Lecture</w:t>
      </w:r>
    </w:p>
    <w:p w:rsidR="006A2008" w:rsidRDefault="002F6653">
      <w:pPr>
        <w:pStyle w:val="LO-normal"/>
        <w:jc w:val="both"/>
      </w:pPr>
      <w:r>
        <w:t>Cursors (Asensitive, Insensitive, Read only, Nonscrollable)</w:t>
      </w:r>
    </w:p>
    <w:p w:rsidR="006A2008" w:rsidRDefault="002F6653">
      <w:pPr>
        <w:pStyle w:val="LO-normal"/>
        <w:jc w:val="both"/>
      </w:pPr>
      <w:r>
        <w:t>Cursors example and real time use</w:t>
      </w:r>
    </w:p>
    <w:p w:rsidR="006A2008" w:rsidRDefault="002F6653">
      <w:pPr>
        <w:pStyle w:val="LO-normal"/>
        <w:rPr>
          <w:b/>
        </w:rPr>
      </w:pPr>
      <w:r>
        <w:rPr>
          <w:b/>
        </w:rPr>
        <w:t>Lab:</w:t>
      </w:r>
    </w:p>
    <w:p w:rsidR="006A2008" w:rsidRDefault="002F6653">
      <w:pPr>
        <w:pStyle w:val="LO-normal"/>
      </w:pPr>
      <w:r>
        <w:t>Writing procedures with Declare, fetch and close cursor</w:t>
      </w:r>
    </w:p>
    <w:p w:rsidR="006A2008" w:rsidRDefault="002F6653">
      <w:pPr>
        <w:pStyle w:val="LO-normal"/>
      </w:pPr>
      <w:r>
        <w:t>Example of each ty</w:t>
      </w:r>
      <w:r>
        <w:t>pe of cursors</w:t>
      </w:r>
    </w:p>
    <w:p w:rsidR="006A2008" w:rsidRDefault="002F6653">
      <w:pPr>
        <w:rPr>
          <w:rFonts w:eastAsia="Calibri" w:cs="Calibri"/>
          <w:b/>
        </w:rPr>
      </w:pPr>
      <w:r>
        <w:rPr>
          <w:b/>
        </w:rPr>
        <w:br w:type="page"/>
      </w:r>
    </w:p>
    <w:p w:rsidR="006A2008" w:rsidRDefault="002F6653">
      <w:pPr>
        <w:pStyle w:val="LO-normal"/>
        <w:rPr>
          <w:b/>
        </w:rPr>
      </w:pPr>
      <w:r>
        <w:rPr>
          <w:b/>
        </w:rPr>
        <w:lastRenderedPageBreak/>
        <w:t xml:space="preserve">Session 13: </w:t>
      </w:r>
    </w:p>
    <w:p w:rsidR="006A2008" w:rsidRDefault="002F6653">
      <w:pPr>
        <w:pStyle w:val="LO-normal"/>
        <w:rPr>
          <w:b/>
        </w:rPr>
      </w:pPr>
      <w:r>
        <w:rPr>
          <w:b/>
        </w:rPr>
        <w:t>Lecture</w:t>
      </w:r>
    </w:p>
    <w:p w:rsidR="006A2008" w:rsidRDefault="002F6653">
      <w:pPr>
        <w:pStyle w:val="LO-normal"/>
        <w:jc w:val="both"/>
      </w:pPr>
      <w:r>
        <w:t>Triggers (BEFORE, AFTER), New and Old trigger variables</w:t>
      </w:r>
    </w:p>
    <w:p w:rsidR="006A2008" w:rsidRDefault="002F6653">
      <w:pPr>
        <w:pStyle w:val="LO-normal"/>
        <w:jc w:val="both"/>
      </w:pPr>
      <w:r>
        <w:t>Trigger Examples and real time use</w:t>
      </w:r>
    </w:p>
    <w:p w:rsidR="006A2008" w:rsidRDefault="002F6653">
      <w:pPr>
        <w:pStyle w:val="LO-normal"/>
        <w:rPr>
          <w:color w:val="000000"/>
        </w:rPr>
      </w:pPr>
      <w:r>
        <w:rPr>
          <w:b/>
          <w:color w:val="000000"/>
        </w:rPr>
        <w:t>Lab</w:t>
      </w:r>
    </w:p>
    <w:p w:rsidR="006A2008" w:rsidRDefault="002F6653">
      <w:pPr>
        <w:pStyle w:val="LO-normal"/>
        <w:rPr>
          <w:color w:val="000000"/>
        </w:rPr>
      </w:pPr>
      <w:r>
        <w:t xml:space="preserve">Create </w:t>
      </w:r>
      <w:r>
        <w:rPr>
          <w:color w:val="000000"/>
        </w:rPr>
        <w:t>Before Triggers</w:t>
      </w:r>
    </w:p>
    <w:p w:rsidR="006A2008" w:rsidRDefault="002F6653">
      <w:pPr>
        <w:pStyle w:val="LO-normal"/>
      </w:pPr>
      <w:r>
        <w:t>Create</w:t>
      </w:r>
      <w:r>
        <w:rPr>
          <w:color w:val="000000"/>
        </w:rPr>
        <w:t xml:space="preserve"> After Triggers</w:t>
      </w:r>
    </w:p>
    <w:p w:rsidR="006A2008" w:rsidRDefault="006A2008">
      <w:pPr>
        <w:rPr>
          <w:b/>
        </w:rPr>
      </w:pPr>
    </w:p>
    <w:p w:rsidR="006A2008" w:rsidRDefault="002F6653">
      <w:pPr>
        <w:pStyle w:val="LO-normal"/>
        <w:rPr>
          <w:b/>
        </w:rPr>
      </w:pPr>
      <w:r>
        <w:rPr>
          <w:b/>
        </w:rPr>
        <w:t xml:space="preserve">Session 14: </w:t>
      </w:r>
    </w:p>
    <w:p w:rsidR="006A2008" w:rsidRDefault="002F6653">
      <w:pPr>
        <w:pStyle w:val="LO-normal"/>
        <w:rPr>
          <w:b/>
        </w:rPr>
      </w:pPr>
      <w:r>
        <w:rPr>
          <w:b/>
        </w:rPr>
        <w:t>Lecture</w:t>
      </w:r>
    </w:p>
    <w:p w:rsidR="006A2008" w:rsidRDefault="002F6653">
      <w:pPr>
        <w:pStyle w:val="LO-normal"/>
        <w:jc w:val="both"/>
      </w:pPr>
      <w:r>
        <w:t xml:space="preserve">Error Handling and Exceptions, Types of Handler Actions, </w:t>
      </w:r>
      <w:r>
        <w:t>How to write Handler</w:t>
      </w:r>
    </w:p>
    <w:p w:rsidR="006A2008" w:rsidRDefault="002F6653">
      <w:pPr>
        <w:pStyle w:val="LO-normal"/>
        <w:jc w:val="both"/>
      </w:pPr>
      <w:r>
        <w:t>Defining and handling exceptions in Stored Procedures and Functions</w:t>
      </w:r>
    </w:p>
    <w:p w:rsidR="006A2008" w:rsidRDefault="002F6653">
      <w:pPr>
        <w:pStyle w:val="LO-normal"/>
        <w:jc w:val="both"/>
      </w:pPr>
      <w:r>
        <w:rPr>
          <w:b/>
        </w:rPr>
        <w:t>Lab</w:t>
      </w:r>
    </w:p>
    <w:p w:rsidR="006A2008" w:rsidRDefault="002F6653">
      <w:pPr>
        <w:pStyle w:val="LO-normal"/>
      </w:pPr>
      <w:r>
        <w:t>Exception handling in Stored Procedure</w:t>
      </w:r>
    </w:p>
    <w:p w:rsidR="006A2008" w:rsidRDefault="002F6653">
      <w:pPr>
        <w:pStyle w:val="LO-normal"/>
      </w:pPr>
      <w:r>
        <w:t>Exception handling with various handler actions</w:t>
      </w:r>
    </w:p>
    <w:p w:rsidR="006A2008" w:rsidRDefault="006A2008">
      <w:pPr>
        <w:rPr>
          <w:b/>
        </w:rPr>
      </w:pPr>
    </w:p>
    <w:p w:rsidR="006A2008" w:rsidRDefault="002F6653">
      <w:pPr>
        <w:pStyle w:val="LO-normal"/>
        <w:rPr>
          <w:b/>
        </w:rPr>
      </w:pPr>
      <w:r>
        <w:rPr>
          <w:b/>
        </w:rPr>
        <w:t xml:space="preserve">Session 15: </w:t>
      </w:r>
    </w:p>
    <w:p w:rsidR="006A2008" w:rsidRDefault="002F6653">
      <w:pPr>
        <w:pStyle w:val="LO-normal"/>
        <w:rPr>
          <w:b/>
        </w:rPr>
      </w:pPr>
      <w:r>
        <w:rPr>
          <w:b/>
        </w:rPr>
        <w:t>Lecture</w:t>
      </w:r>
    </w:p>
    <w:p w:rsidR="006A2008" w:rsidRDefault="002F6653">
      <w:pPr>
        <w:pStyle w:val="LO-normal"/>
        <w:jc w:val="both"/>
      </w:pPr>
      <w:r>
        <w:rPr>
          <w:color w:val="000000"/>
        </w:rPr>
        <w:t>Introduction to NoSQL database, Fe</w:t>
      </w:r>
      <w:r>
        <w:t xml:space="preserve">atures of NoSQL </w:t>
      </w:r>
      <w:r>
        <w:t>Database</w:t>
      </w:r>
    </w:p>
    <w:p w:rsidR="006A2008" w:rsidRDefault="002F6653">
      <w:pPr>
        <w:pStyle w:val="LO-normal"/>
        <w:jc w:val="both"/>
      </w:pPr>
      <w:r>
        <w:t>Structured vs. Semi-structured and Unstructured Data</w:t>
      </w:r>
    </w:p>
    <w:p w:rsidR="006A2008" w:rsidRDefault="002F6653">
      <w:pPr>
        <w:pStyle w:val="LO-normal"/>
        <w:jc w:val="both"/>
        <w:rPr>
          <w:color w:val="000000"/>
        </w:rPr>
      </w:pPr>
      <w:r>
        <w:rPr>
          <w:color w:val="000000"/>
        </w:rPr>
        <w:t>Difference between RDBMS and NoSQL databases</w:t>
      </w:r>
    </w:p>
    <w:p w:rsidR="006A2008" w:rsidRDefault="002F6653">
      <w:pPr>
        <w:pStyle w:val="LO-normal"/>
        <w:jc w:val="both"/>
      </w:pPr>
      <w:r>
        <w:t>CAP Theorem, BASE Model</w:t>
      </w:r>
    </w:p>
    <w:p w:rsidR="006A2008" w:rsidRDefault="002F6653">
      <w:pPr>
        <w:pStyle w:val="LO-normal"/>
        <w:jc w:val="both"/>
      </w:pPr>
      <w:r>
        <w:t>Categories of NoSQL Databases: Key-Value Store, Document Store, Column-Oriented, Graph</w:t>
      </w:r>
    </w:p>
    <w:p w:rsidR="006A2008" w:rsidRDefault="002F6653">
      <w:pPr>
        <w:pStyle w:val="LO-normal"/>
        <w:rPr>
          <w:color w:val="000000"/>
        </w:rPr>
      </w:pPr>
      <w:r>
        <w:rPr>
          <w:b/>
          <w:color w:val="000000"/>
        </w:rPr>
        <w:t>No Lab</w:t>
      </w:r>
    </w:p>
    <w:p w:rsidR="006A2008" w:rsidRDefault="006A2008">
      <w:pPr>
        <w:pStyle w:val="LO-normal"/>
        <w:jc w:val="both"/>
      </w:pPr>
    </w:p>
    <w:p w:rsidR="006A2008" w:rsidRDefault="002F6653">
      <w:pPr>
        <w:pStyle w:val="LO-normal"/>
        <w:rPr>
          <w:b/>
        </w:rPr>
      </w:pPr>
      <w:r>
        <w:rPr>
          <w:b/>
        </w:rPr>
        <w:t xml:space="preserve">Session 16, 17, 18: </w:t>
      </w:r>
    </w:p>
    <w:p w:rsidR="006A2008" w:rsidRDefault="002F6653">
      <w:pPr>
        <w:pStyle w:val="LO-normal"/>
        <w:rPr>
          <w:b/>
        </w:rPr>
      </w:pPr>
      <w:r>
        <w:rPr>
          <w:b/>
        </w:rPr>
        <w:t>Lecture</w:t>
      </w:r>
    </w:p>
    <w:p w:rsidR="006A2008" w:rsidRDefault="002F6653">
      <w:pPr>
        <w:pStyle w:val="LO-normal"/>
        <w:jc w:val="both"/>
      </w:pPr>
      <w:r>
        <w:t>I</w:t>
      </w:r>
      <w:r>
        <w:t>ntroduction to MongoDB, Features of MongoDB</w:t>
      </w:r>
    </w:p>
    <w:p w:rsidR="006A2008" w:rsidRDefault="002F6653">
      <w:pPr>
        <w:pStyle w:val="LO-normal"/>
        <w:jc w:val="both"/>
      </w:pPr>
      <w:r>
        <w:t>MongoDB command interface and MongoDB compass</w:t>
      </w:r>
    </w:p>
    <w:p w:rsidR="006A2008" w:rsidRDefault="002F6653">
      <w:pPr>
        <w:pStyle w:val="LO-normal"/>
        <w:jc w:val="both"/>
      </w:pPr>
      <w:r>
        <w:t>MongoDB Documents &amp; Collections</w:t>
      </w:r>
    </w:p>
    <w:p w:rsidR="006A2008" w:rsidRDefault="002F6653">
      <w:pPr>
        <w:pStyle w:val="LO-normal"/>
        <w:jc w:val="both"/>
      </w:pPr>
      <w:r>
        <w:t>RDBMS &amp; MongoDB analogies: relations/tables =&gt; collections; tuples/records =&gt; documents</w:t>
      </w:r>
    </w:p>
    <w:p w:rsidR="006A2008" w:rsidRDefault="002F6653">
      <w:pPr>
        <w:pStyle w:val="LO-normal"/>
        <w:jc w:val="both"/>
      </w:pPr>
      <w:r>
        <w:t>JSON and BSON documents</w:t>
      </w:r>
    </w:p>
    <w:p w:rsidR="006A2008" w:rsidRDefault="002F6653">
      <w:pPr>
        <w:pStyle w:val="LO-normal"/>
        <w:jc w:val="both"/>
      </w:pPr>
      <w:r>
        <w:t>Performing CRUD (CREAT</w:t>
      </w:r>
      <w:r>
        <w:t>E, READ, UPDATE, DELETE) Operations, UPSERT</w:t>
      </w:r>
    </w:p>
    <w:p w:rsidR="006A2008" w:rsidRDefault="002F6653">
      <w:pPr>
        <w:pStyle w:val="LO-normal"/>
        <w:rPr>
          <w:color w:val="000000"/>
        </w:rPr>
      </w:pPr>
      <w:bookmarkStart w:id="1" w:name="_Hlk54025125"/>
      <w:r>
        <w:t>MongoDB – Operators, Sorting, I</w:t>
      </w:r>
      <w:r>
        <w:rPr>
          <w:color w:val="000000"/>
        </w:rPr>
        <w:t>ndex</w:t>
      </w:r>
      <w:bookmarkEnd w:id="1"/>
      <w:r>
        <w:rPr>
          <w:color w:val="000000"/>
        </w:rPr>
        <w:t>ing</w:t>
      </w:r>
    </w:p>
    <w:p w:rsidR="006A2008" w:rsidRDefault="002F6653">
      <w:pPr>
        <w:pStyle w:val="LO-normal"/>
        <w:rPr>
          <w:b/>
        </w:rPr>
      </w:pPr>
      <w:r>
        <w:rPr>
          <w:b/>
        </w:rPr>
        <w:t>Lab (8 hours)</w:t>
      </w:r>
    </w:p>
    <w:p w:rsidR="006A2008" w:rsidRDefault="002F6653">
      <w:pPr>
        <w:pStyle w:val="LO-normal"/>
      </w:pPr>
      <w:r>
        <w:t>Using MongoDB Shell and Compass</w:t>
      </w:r>
    </w:p>
    <w:p w:rsidR="006A2008" w:rsidRDefault="002F6653">
      <w:pPr>
        <w:pStyle w:val="LO-normal"/>
      </w:pPr>
      <w:r>
        <w:t>Creating database, Connecting to a database, Creating Collections</w:t>
      </w:r>
    </w:p>
    <w:p w:rsidR="006A2008" w:rsidRDefault="002F6653">
      <w:pPr>
        <w:pStyle w:val="LO-normal"/>
      </w:pPr>
      <w:r>
        <w:t>Performing CRUD operations</w:t>
      </w:r>
    </w:p>
    <w:p w:rsidR="006A2008" w:rsidRDefault="002F6653">
      <w:pPr>
        <w:pStyle w:val="LO-normal"/>
      </w:pPr>
      <w:r>
        <w:t>MongoDB: Complex Read Using Operat</w:t>
      </w:r>
      <w:r>
        <w:t>ors, Sorting Operations, Creating I</w:t>
      </w:r>
      <w:r>
        <w:rPr>
          <w:color w:val="000000"/>
        </w:rPr>
        <w:t>ndexes</w:t>
      </w:r>
    </w:p>
    <w:sectPr w:rsidR="006A2008" w:rsidSect="006A2008"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397" w:footer="454" w:gutter="0"/>
      <w:pgNumType w:start="1"/>
      <w:cols w:space="720"/>
      <w:formProt w:val="0"/>
      <w:titlePg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F6653" w:rsidRDefault="002F6653" w:rsidP="006A2008">
      <w:r>
        <w:separator/>
      </w:r>
    </w:p>
  </w:endnote>
  <w:endnote w:type="continuationSeparator" w:id="1">
    <w:p w:rsidR="002F6653" w:rsidRDefault="002F6653" w:rsidP="006A200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Liberation Serif">
    <w:altName w:val="Times New Roman"/>
    <w:charset w:val="00"/>
    <w:family w:val="roman"/>
    <w:pitch w:val="default"/>
    <w:sig w:usb0="00000000" w:usb1="00000000" w:usb2="00000021" w:usb3="00000000" w:csb0="000001BF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Liberation Sans">
    <w:altName w:val="Arial"/>
    <w:charset w:val="01"/>
    <w:family w:val="roman"/>
    <w:pitch w:val="default"/>
    <w:sig w:usb0="00000000" w:usb1="00000000" w:usb2="00000000" w:usb3="00000000" w:csb0="00000000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275402463"/>
      <w:docPartObj>
        <w:docPartGallery w:val="AutoText"/>
      </w:docPartObj>
    </w:sdtPr>
    <w:sdtContent>
      <w:sdt>
        <w:sdtPr>
          <w:id w:val="1728636285"/>
          <w:docPartObj>
            <w:docPartGallery w:val="AutoText"/>
          </w:docPartObj>
        </w:sdtPr>
        <w:sdtContent>
          <w:p w:rsidR="006A2008" w:rsidRDefault="002F6653">
            <w:pPr>
              <w:pStyle w:val="Footer"/>
              <w:jc w:val="center"/>
            </w:pPr>
            <w:r>
              <w:t xml:space="preserve">Page </w:t>
            </w:r>
            <w:r w:rsidR="006A2008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6A2008">
              <w:rPr>
                <w:b/>
                <w:bCs/>
                <w:sz w:val="24"/>
                <w:szCs w:val="24"/>
              </w:rPr>
              <w:fldChar w:fldCharType="separate"/>
            </w:r>
            <w:r w:rsidR="00BF1C40">
              <w:rPr>
                <w:b/>
                <w:bCs/>
                <w:noProof/>
              </w:rPr>
              <w:t>2</w:t>
            </w:r>
            <w:r w:rsidR="006A2008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6A2008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6A2008">
              <w:rPr>
                <w:b/>
                <w:bCs/>
                <w:sz w:val="24"/>
                <w:szCs w:val="24"/>
              </w:rPr>
              <w:fldChar w:fldCharType="separate"/>
            </w:r>
            <w:r w:rsidR="00BF1C40">
              <w:rPr>
                <w:b/>
                <w:bCs/>
                <w:noProof/>
              </w:rPr>
              <w:t>4</w:t>
            </w:r>
            <w:r w:rsidR="006A2008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6A2008" w:rsidRDefault="006A2008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F6653" w:rsidRDefault="002F6653" w:rsidP="006A2008">
      <w:r>
        <w:separator/>
      </w:r>
    </w:p>
  </w:footnote>
  <w:footnote w:type="continuationSeparator" w:id="1">
    <w:p w:rsidR="002F6653" w:rsidRDefault="002F6653" w:rsidP="006A2008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2008" w:rsidRDefault="006A2008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2008" w:rsidRDefault="006A2008">
    <w:pPr>
      <w:pStyle w:val="Header"/>
      <w:jc w:val="right"/>
    </w:pPr>
  </w:p>
  <w:p w:rsidR="006A2008" w:rsidRDefault="002F6653">
    <w:pPr>
      <w:pStyle w:val="Header"/>
      <w:jc w:val="right"/>
    </w:pPr>
    <w:r>
      <w:rPr>
        <w:noProof/>
        <w:lang w:val="en-US" w:eastAsia="en-US" w:bidi="ar-SA"/>
      </w:rPr>
      <w:drawing>
        <wp:inline distT="0" distB="0" distL="0" distR="0">
          <wp:extent cx="509270" cy="362585"/>
          <wp:effectExtent l="0" t="0" r="0" b="0"/>
          <wp:docPr id="2" name="Picture 0" descr="C-DAC Logo (colour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0" descr="C-DAC Logo (colour).jp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09270" cy="3625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5597191"/>
    <w:multiLevelType w:val="multilevel"/>
    <w:tmpl w:val="2559719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F9161AB"/>
    <w:multiLevelType w:val="multilevel"/>
    <w:tmpl w:val="3F9161AB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tbA0MTI3Mja1tDA3MDVU0lEKTi0uzszPAykwrAUApU+WoywAAAA="/>
  </w:docVars>
  <w:rsids>
    <w:rsidRoot w:val="000919C6"/>
    <w:rsid w:val="00023B20"/>
    <w:rsid w:val="00030B38"/>
    <w:rsid w:val="000334A0"/>
    <w:rsid w:val="00083494"/>
    <w:rsid w:val="00086E2C"/>
    <w:rsid w:val="000919C6"/>
    <w:rsid w:val="000B41AB"/>
    <w:rsid w:val="000D740F"/>
    <w:rsid w:val="000D7FB8"/>
    <w:rsid w:val="000E2CF3"/>
    <w:rsid w:val="000E46AB"/>
    <w:rsid w:val="00102960"/>
    <w:rsid w:val="0012163C"/>
    <w:rsid w:val="00130593"/>
    <w:rsid w:val="00151812"/>
    <w:rsid w:val="0017694F"/>
    <w:rsid w:val="001F4C63"/>
    <w:rsid w:val="00235C01"/>
    <w:rsid w:val="00242C52"/>
    <w:rsid w:val="00252F1D"/>
    <w:rsid w:val="002648C8"/>
    <w:rsid w:val="002B3143"/>
    <w:rsid w:val="002F6653"/>
    <w:rsid w:val="00307415"/>
    <w:rsid w:val="003101D5"/>
    <w:rsid w:val="003522E8"/>
    <w:rsid w:val="0036435B"/>
    <w:rsid w:val="0039077F"/>
    <w:rsid w:val="003B3229"/>
    <w:rsid w:val="003E570B"/>
    <w:rsid w:val="00412EB2"/>
    <w:rsid w:val="004D3A9C"/>
    <w:rsid w:val="004D4B5A"/>
    <w:rsid w:val="005156BD"/>
    <w:rsid w:val="00541E6D"/>
    <w:rsid w:val="00584E4F"/>
    <w:rsid w:val="005878DC"/>
    <w:rsid w:val="0059337C"/>
    <w:rsid w:val="00595926"/>
    <w:rsid w:val="005B2B69"/>
    <w:rsid w:val="005B5AE0"/>
    <w:rsid w:val="005B627C"/>
    <w:rsid w:val="005F7624"/>
    <w:rsid w:val="00600DDF"/>
    <w:rsid w:val="00616C7F"/>
    <w:rsid w:val="006305D4"/>
    <w:rsid w:val="00632375"/>
    <w:rsid w:val="00643445"/>
    <w:rsid w:val="006948B3"/>
    <w:rsid w:val="006A2008"/>
    <w:rsid w:val="006B0F79"/>
    <w:rsid w:val="006E0EAA"/>
    <w:rsid w:val="006F0C97"/>
    <w:rsid w:val="006F3820"/>
    <w:rsid w:val="007029E2"/>
    <w:rsid w:val="0073568F"/>
    <w:rsid w:val="007539E8"/>
    <w:rsid w:val="007A34B7"/>
    <w:rsid w:val="007C4846"/>
    <w:rsid w:val="007D380E"/>
    <w:rsid w:val="007D5DF8"/>
    <w:rsid w:val="008160F5"/>
    <w:rsid w:val="00823956"/>
    <w:rsid w:val="00842520"/>
    <w:rsid w:val="008A3224"/>
    <w:rsid w:val="008A61DD"/>
    <w:rsid w:val="008C7A23"/>
    <w:rsid w:val="00934099"/>
    <w:rsid w:val="0093504D"/>
    <w:rsid w:val="009449D2"/>
    <w:rsid w:val="00A025EE"/>
    <w:rsid w:val="00A41B79"/>
    <w:rsid w:val="00A46FA2"/>
    <w:rsid w:val="00A910A6"/>
    <w:rsid w:val="00AF66F6"/>
    <w:rsid w:val="00B278A3"/>
    <w:rsid w:val="00B75467"/>
    <w:rsid w:val="00B81F21"/>
    <w:rsid w:val="00B95F8B"/>
    <w:rsid w:val="00BF0434"/>
    <w:rsid w:val="00BF1C40"/>
    <w:rsid w:val="00BF7E72"/>
    <w:rsid w:val="00C15AAA"/>
    <w:rsid w:val="00C307C0"/>
    <w:rsid w:val="00C63C2E"/>
    <w:rsid w:val="00CC1CF6"/>
    <w:rsid w:val="00D24F8C"/>
    <w:rsid w:val="00D75D93"/>
    <w:rsid w:val="00DF3616"/>
    <w:rsid w:val="00E06310"/>
    <w:rsid w:val="00E15EED"/>
    <w:rsid w:val="00E2269C"/>
    <w:rsid w:val="00E24AE2"/>
    <w:rsid w:val="00E41E76"/>
    <w:rsid w:val="00E462F2"/>
    <w:rsid w:val="00E52235"/>
    <w:rsid w:val="00E62373"/>
    <w:rsid w:val="00E678F9"/>
    <w:rsid w:val="00E853DD"/>
    <w:rsid w:val="00E93F3C"/>
    <w:rsid w:val="00EB2B8E"/>
    <w:rsid w:val="00EB49F0"/>
    <w:rsid w:val="00EB5B93"/>
    <w:rsid w:val="00EC27C5"/>
    <w:rsid w:val="00ED6763"/>
    <w:rsid w:val="00EF5245"/>
    <w:rsid w:val="00F06117"/>
    <w:rsid w:val="00F142F6"/>
    <w:rsid w:val="00F330A1"/>
    <w:rsid w:val="00F51179"/>
    <w:rsid w:val="00F76BE5"/>
    <w:rsid w:val="00F84727"/>
    <w:rsid w:val="00FE1994"/>
    <w:rsid w:val="00FE4717"/>
    <w:rsid w:val="65330BB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semiHidden="0" w:uiPriority="0" w:unhideWhenUsed="0" w:qFormat="1"/>
    <w:lsdException w:name="List" w:semiHidden="0" w:uiPriority="0" w:unhideWhenUsed="0"/>
    <w:lsdException w:name="Title" w:semiHidden="0" w:uiPriority="0" w:unhideWhenUsed="0" w:qFormat="1"/>
    <w:lsdException w:name="Default Paragraph Font" w:uiPriority="1"/>
    <w:lsdException w:name="Body Text" w:semiHidden="0" w:uiPriority="0" w:unhideWhenUsed="0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Balloon Text" w:qFormat="1"/>
    <w:lsdException w:name="Table Grid" w:semiHidden="0" w:uiPriority="5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A2008"/>
    <w:rPr>
      <w:rFonts w:eastAsiaTheme="minorEastAsia" w:cs="Mangal"/>
      <w:sz w:val="22"/>
      <w:szCs w:val="22"/>
      <w:lang w:val="en-IN" w:eastAsia="zh-CN" w:bidi="hi-IN"/>
    </w:rPr>
  </w:style>
  <w:style w:type="paragraph" w:styleId="Heading1">
    <w:name w:val="heading 1"/>
    <w:basedOn w:val="Heading"/>
    <w:next w:val="BodyText"/>
    <w:qFormat/>
    <w:rsid w:val="006A2008"/>
    <w:pPr>
      <w:outlineLvl w:val="0"/>
    </w:pPr>
    <w:rPr>
      <w:rFonts w:ascii="Liberation Serif" w:eastAsia="NSimSun" w:hAnsi="Liberation Serif"/>
      <w:b/>
      <w:bCs/>
      <w:sz w:val="48"/>
      <w:szCs w:val="48"/>
    </w:rPr>
  </w:style>
  <w:style w:type="paragraph" w:styleId="Heading2">
    <w:name w:val="heading 2"/>
    <w:basedOn w:val="LO-normal"/>
    <w:next w:val="LO-normal"/>
    <w:qFormat/>
    <w:rsid w:val="006A2008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LO-normal"/>
    <w:next w:val="LO-normal"/>
    <w:qFormat/>
    <w:rsid w:val="006A2008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LO-normal"/>
    <w:next w:val="LO-normal"/>
    <w:qFormat/>
    <w:rsid w:val="006A2008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LO-normal"/>
    <w:next w:val="LO-normal"/>
    <w:qFormat/>
    <w:rsid w:val="006A2008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LO-normal"/>
    <w:next w:val="LO-normal"/>
    <w:qFormat/>
    <w:rsid w:val="006A2008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LO-normal"/>
    <w:next w:val="BodyText"/>
    <w:qFormat/>
    <w:rsid w:val="006A2008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LO-normal">
    <w:name w:val="LO-normal"/>
    <w:qFormat/>
    <w:rsid w:val="006A2008"/>
    <w:rPr>
      <w:sz w:val="22"/>
      <w:szCs w:val="22"/>
      <w:lang w:val="en-IN" w:eastAsia="zh-CN" w:bidi="hi-IN"/>
    </w:rPr>
  </w:style>
  <w:style w:type="paragraph" w:styleId="BodyText">
    <w:name w:val="Body Text"/>
    <w:basedOn w:val="LO-normal"/>
    <w:rsid w:val="006A2008"/>
    <w:pPr>
      <w:spacing w:after="140" w:line="276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6A2008"/>
    <w:rPr>
      <w:rFonts w:ascii="Segoe UI" w:hAnsi="Segoe UI"/>
      <w:sz w:val="18"/>
      <w:szCs w:val="16"/>
    </w:rPr>
  </w:style>
  <w:style w:type="paragraph" w:styleId="Caption">
    <w:name w:val="caption"/>
    <w:basedOn w:val="LO-normal"/>
    <w:qFormat/>
    <w:rsid w:val="006A2008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qFormat/>
    <w:rsid w:val="006A2008"/>
    <w:pPr>
      <w:tabs>
        <w:tab w:val="center" w:pos="4513"/>
        <w:tab w:val="right" w:pos="9026"/>
      </w:tabs>
    </w:pPr>
    <w:rPr>
      <w:szCs w:val="20"/>
    </w:rPr>
  </w:style>
  <w:style w:type="paragraph" w:styleId="Header">
    <w:name w:val="header"/>
    <w:basedOn w:val="Normal"/>
    <w:link w:val="HeaderChar"/>
    <w:uiPriority w:val="99"/>
    <w:unhideWhenUsed/>
    <w:qFormat/>
    <w:rsid w:val="006A2008"/>
    <w:pPr>
      <w:tabs>
        <w:tab w:val="center" w:pos="4513"/>
        <w:tab w:val="right" w:pos="9026"/>
      </w:tabs>
    </w:pPr>
    <w:rPr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6A2008"/>
    <w:rPr>
      <w:color w:val="0000FF"/>
      <w:u w:val="single"/>
    </w:rPr>
  </w:style>
  <w:style w:type="paragraph" w:styleId="List">
    <w:name w:val="List"/>
    <w:basedOn w:val="BodyText"/>
    <w:rsid w:val="006A2008"/>
    <w:rPr>
      <w:rFonts w:cs="Mangal"/>
    </w:rPr>
  </w:style>
  <w:style w:type="paragraph" w:styleId="Subtitle">
    <w:name w:val="Subtitle"/>
    <w:basedOn w:val="LO-normal"/>
    <w:next w:val="LO-normal"/>
    <w:qFormat/>
    <w:rsid w:val="006A2008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LO-normal"/>
    <w:next w:val="LO-normal"/>
    <w:qFormat/>
    <w:rsid w:val="006A2008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InternetLink">
    <w:name w:val="Internet Link"/>
    <w:rsid w:val="006A2008"/>
    <w:rPr>
      <w:color w:val="000080"/>
      <w:u w:val="single"/>
    </w:rPr>
  </w:style>
  <w:style w:type="paragraph" w:customStyle="1" w:styleId="Index">
    <w:name w:val="Index"/>
    <w:basedOn w:val="LO-normal"/>
    <w:qFormat/>
    <w:rsid w:val="006A2008"/>
    <w:pPr>
      <w:suppressLineNumbers/>
    </w:pPr>
    <w:rPr>
      <w:rFonts w:cs="Mangal"/>
    </w:rPr>
  </w:style>
  <w:style w:type="paragraph" w:customStyle="1" w:styleId="Normal1">
    <w:name w:val="Normal1"/>
    <w:rsid w:val="006A2008"/>
    <w:rPr>
      <w:sz w:val="22"/>
      <w:szCs w:val="22"/>
      <w:lang w:eastAsia="en-IN"/>
    </w:rPr>
  </w:style>
  <w:style w:type="paragraph" w:styleId="ListParagraph">
    <w:name w:val="List Paragraph"/>
    <w:basedOn w:val="Normal"/>
    <w:uiPriority w:val="34"/>
    <w:qFormat/>
    <w:rsid w:val="006A2008"/>
    <w:pPr>
      <w:ind w:left="720"/>
      <w:contextualSpacing/>
    </w:pPr>
    <w:rPr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6A2008"/>
    <w:rPr>
      <w:rFonts w:ascii="Segoe UI" w:eastAsiaTheme="minorEastAsia" w:hAnsi="Segoe UI" w:cs="Mangal"/>
      <w:sz w:val="18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6A2008"/>
    <w:rPr>
      <w:rFonts w:eastAsiaTheme="minorEastAsia" w:cs="Mangal"/>
      <w:sz w:val="22"/>
      <w:szCs w:val="20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6A2008"/>
    <w:rPr>
      <w:rFonts w:eastAsiaTheme="minorEastAsia" w:cs="Mangal"/>
      <w:sz w:val="22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igdata.stratebi.com/?language=e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roundtripDataSignature="AMtx7mi+URh+pwitgnizC5MFDzTn+qHCFQ==">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4</Pages>
  <Words>905</Words>
  <Characters>5163</Characters>
  <Application>Microsoft Office Word</Application>
  <DocSecurity>0</DocSecurity>
  <Lines>43</Lines>
  <Paragraphs>12</Paragraphs>
  <ScaleCrop>false</ScaleCrop>
  <Company/>
  <LinksUpToDate>false</LinksUpToDate>
  <CharactersWithSpaces>60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shweta</cp:lastModifiedBy>
  <cp:revision>38</cp:revision>
  <dcterms:created xsi:type="dcterms:W3CDTF">2020-10-19T13:20:00Z</dcterms:created>
  <dcterms:modified xsi:type="dcterms:W3CDTF">2025-09-26T0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KSOProductBuildVer">
    <vt:lpwstr>1033-12.2.0.20782</vt:lpwstr>
  </property>
  <property fmtid="{D5CDD505-2E9C-101B-9397-08002B2CF9AE}" pid="9" name="ICV">
    <vt:lpwstr>D8932DEAFBB342D5B62E7053A7E06E3D_12</vt:lpwstr>
  </property>
</Properties>
</file>